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B41A94" w14:textId="6663C083" w:rsidR="00365D20" w:rsidRPr="00106C52" w:rsidRDefault="00450E7E" w:rsidP="00450E7E">
      <w:pPr>
        <w:pageBreakBefore/>
        <w:spacing w:line="560" w:lineRule="exact"/>
        <w:jc w:val="center"/>
        <w:rPr>
          <w:rFonts w:ascii="標楷體" w:eastAsia="標楷體" w:hAnsi="標楷體"/>
          <w:b/>
          <w:sz w:val="36"/>
          <w:szCs w:val="36"/>
        </w:rPr>
      </w:pPr>
      <w:r w:rsidRPr="004C1021">
        <w:rPr>
          <w:rFonts w:eastAsia="標楷體"/>
          <w:b/>
          <w:sz w:val="36"/>
          <w:szCs w:val="36"/>
        </w:rPr>
        <w:t xml:space="preserve"> </w:t>
      </w:r>
      <w:r w:rsidR="00365D20" w:rsidRPr="00106C52">
        <w:rPr>
          <w:rFonts w:ascii="標楷體" w:eastAsia="標楷體" w:hAnsi="標楷體"/>
          <w:b/>
          <w:sz w:val="36"/>
          <w:szCs w:val="36"/>
        </w:rPr>
        <w:t>亞洲大學</w:t>
      </w:r>
      <w:r w:rsidR="0026784E">
        <w:rPr>
          <w:rFonts w:ascii="標楷體" w:eastAsia="標楷體" w:hAnsi="標楷體" w:hint="eastAsia"/>
          <w:b/>
          <w:sz w:val="36"/>
          <w:szCs w:val="36"/>
        </w:rPr>
        <w:t xml:space="preserve"> </w:t>
      </w:r>
      <w:r w:rsidR="00365D20" w:rsidRPr="00106C52">
        <w:rPr>
          <w:rFonts w:ascii="標楷體" w:eastAsia="標楷體" w:hAnsi="標楷體"/>
          <w:b/>
          <w:sz w:val="36"/>
          <w:szCs w:val="36"/>
        </w:rPr>
        <w:t>社會工作學系</w:t>
      </w:r>
      <w:r w:rsidR="0026784E">
        <w:rPr>
          <w:rFonts w:ascii="標楷體" w:eastAsia="標楷體" w:hAnsi="標楷體" w:hint="eastAsia"/>
          <w:b/>
          <w:sz w:val="36"/>
          <w:szCs w:val="36"/>
        </w:rPr>
        <w:t xml:space="preserve"> </w:t>
      </w:r>
      <w:r w:rsidR="0026784E" w:rsidRPr="00106C52">
        <w:rPr>
          <w:rFonts w:ascii="標楷體" w:eastAsia="標楷體" w:hAnsi="標楷體"/>
          <w:b/>
          <w:sz w:val="36"/>
          <w:szCs w:val="36"/>
        </w:rPr>
        <w:t>______學年度</w:t>
      </w:r>
    </w:p>
    <w:p w14:paraId="3C6C82E1" w14:textId="77777777" w:rsidR="00365D20" w:rsidRPr="00106C52" w:rsidRDefault="00365D20" w:rsidP="00DC705B">
      <w:pPr>
        <w:spacing w:line="480" w:lineRule="exact"/>
        <w:ind w:right="85"/>
        <w:jc w:val="center"/>
        <w:outlineLvl w:val="1"/>
        <w:rPr>
          <w:rFonts w:ascii="標楷體" w:eastAsia="標楷體" w:hAnsi="標楷體"/>
          <w:b/>
          <w:sz w:val="36"/>
          <w:szCs w:val="36"/>
        </w:rPr>
      </w:pPr>
      <w:bookmarkStart w:id="0" w:name="_Toc86242717"/>
      <w:r w:rsidRPr="00106C52">
        <w:rPr>
          <w:rFonts w:ascii="標楷體" w:eastAsia="標楷體" w:hAnsi="標楷體"/>
          <w:b/>
          <w:sz w:val="36"/>
          <w:szCs w:val="36"/>
        </w:rPr>
        <w:t xml:space="preserve">學生機構實習 </w:t>
      </w:r>
      <w:bookmarkStart w:id="1" w:name="_GoBack"/>
      <w:r w:rsidRPr="00106C52">
        <w:rPr>
          <w:rFonts w:ascii="標楷體" w:eastAsia="標楷體" w:hAnsi="標楷體"/>
          <w:b/>
          <w:sz w:val="36"/>
          <w:szCs w:val="36"/>
        </w:rPr>
        <w:t>實習時數登記表</w:t>
      </w:r>
      <w:bookmarkEnd w:id="0"/>
    </w:p>
    <w:p w14:paraId="29E5B8FF" w14:textId="77777777" w:rsidR="004D42B2" w:rsidRDefault="004D42B2" w:rsidP="00A71C42">
      <w:pPr>
        <w:spacing w:line="480" w:lineRule="exact"/>
        <w:jc w:val="center"/>
      </w:pPr>
    </w:p>
    <w:bookmarkEnd w:id="1"/>
    <w:p w14:paraId="6CF6DE82" w14:textId="77777777" w:rsidR="00365D20" w:rsidRDefault="00365D20" w:rsidP="00365D20">
      <w:pPr>
        <w:spacing w:line="480" w:lineRule="exact"/>
        <w:rPr>
          <w:rFonts w:ascii="標楷體" w:eastAsia="標楷體" w:hAnsi="標楷體"/>
          <w:b/>
          <w:sz w:val="28"/>
        </w:rPr>
      </w:pPr>
      <w:r>
        <w:rPr>
          <w:rFonts w:ascii="標楷體" w:eastAsia="標楷體" w:hAnsi="標楷體"/>
          <w:b/>
          <w:sz w:val="28"/>
        </w:rPr>
        <w:t>實習類型：□暑期實習  □期中個別實習</w:t>
      </w:r>
    </w:p>
    <w:p w14:paraId="55C31331" w14:textId="77777777" w:rsidR="00365D20" w:rsidRDefault="00365D20" w:rsidP="00365D20">
      <w:pPr>
        <w:spacing w:line="480" w:lineRule="exact"/>
        <w:rPr>
          <w:rFonts w:ascii="標楷體" w:eastAsia="標楷體" w:hAnsi="標楷體"/>
          <w:b/>
          <w:sz w:val="28"/>
        </w:rPr>
      </w:pPr>
      <w:r>
        <w:rPr>
          <w:rFonts w:ascii="標楷體" w:eastAsia="標楷體" w:hAnsi="標楷體"/>
          <w:b/>
          <w:sz w:val="28"/>
        </w:rPr>
        <w:t>實習學生學號：______________  姓名：______________</w:t>
      </w:r>
    </w:p>
    <w:p w14:paraId="37C42348" w14:textId="77777777" w:rsidR="00365D20" w:rsidRDefault="00365D20" w:rsidP="00365D20">
      <w:pPr>
        <w:spacing w:line="480" w:lineRule="exact"/>
        <w:rPr>
          <w:rFonts w:ascii="標楷體" w:eastAsia="標楷體" w:hAnsi="標楷體"/>
          <w:b/>
          <w:sz w:val="28"/>
        </w:rPr>
      </w:pPr>
      <w:r>
        <w:rPr>
          <w:rFonts w:ascii="標楷體" w:eastAsia="標楷體" w:hAnsi="標楷體"/>
          <w:b/>
          <w:sz w:val="28"/>
        </w:rPr>
        <w:t>實習機構全銜：____________________________________________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01"/>
        <w:gridCol w:w="858"/>
        <w:gridCol w:w="1185"/>
        <w:gridCol w:w="863"/>
        <w:gridCol w:w="1186"/>
        <w:gridCol w:w="538"/>
        <w:gridCol w:w="863"/>
        <w:gridCol w:w="1402"/>
      </w:tblGrid>
      <w:tr w:rsidR="00365D20" w14:paraId="7D4351E7" w14:textId="77777777" w:rsidTr="00A71FEC">
        <w:trPr>
          <w:trHeight w:val="853"/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A4AE2" w14:textId="77777777" w:rsidR="00365D20" w:rsidRDefault="00365D20" w:rsidP="00365D20">
            <w:pPr>
              <w:spacing w:line="276" w:lineRule="auto"/>
              <w:jc w:val="center"/>
              <w:textAlignment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日期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67B61E" w14:textId="77777777" w:rsidR="00365D20" w:rsidRDefault="00365D20" w:rsidP="00365D20">
            <w:pPr>
              <w:spacing w:line="276" w:lineRule="auto"/>
              <w:jc w:val="center"/>
              <w:textAlignment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簽到</w:t>
            </w:r>
          </w:p>
          <w:p w14:paraId="73C253AB" w14:textId="77777777" w:rsidR="00365D20" w:rsidRDefault="00365D20" w:rsidP="00365D20">
            <w:pPr>
              <w:spacing w:line="276" w:lineRule="auto"/>
              <w:jc w:val="center"/>
              <w:textAlignment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時間</w:t>
            </w: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10BEDC" w14:textId="77777777" w:rsidR="00365D20" w:rsidRDefault="00365D20" w:rsidP="00365D20">
            <w:pPr>
              <w:spacing w:line="276" w:lineRule="auto"/>
              <w:jc w:val="center"/>
              <w:textAlignment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簽到</w:t>
            </w: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76BB96" w14:textId="77777777" w:rsidR="00365D20" w:rsidRDefault="00365D20" w:rsidP="00365D20">
            <w:pPr>
              <w:spacing w:line="276" w:lineRule="auto"/>
              <w:jc w:val="center"/>
              <w:textAlignment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簽退</w:t>
            </w:r>
          </w:p>
          <w:p w14:paraId="38075624" w14:textId="77777777" w:rsidR="00365D20" w:rsidRDefault="00365D20" w:rsidP="00365D20">
            <w:pPr>
              <w:spacing w:line="276" w:lineRule="auto"/>
              <w:jc w:val="center"/>
              <w:textAlignment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時間</w:t>
            </w: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070A2" w14:textId="77777777" w:rsidR="00365D20" w:rsidRDefault="00365D20" w:rsidP="00365D20">
            <w:pPr>
              <w:spacing w:line="276" w:lineRule="auto"/>
              <w:jc w:val="center"/>
              <w:textAlignment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簽退</w:t>
            </w: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6DAA41" w14:textId="77777777" w:rsidR="00365D20" w:rsidRDefault="00365D20" w:rsidP="00365D20">
            <w:pPr>
              <w:spacing w:line="276" w:lineRule="auto"/>
              <w:jc w:val="center"/>
              <w:textAlignment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時數</w:t>
            </w: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94A52" w14:textId="77777777" w:rsidR="00365D20" w:rsidRDefault="00365D20" w:rsidP="00365D20">
            <w:pPr>
              <w:spacing w:line="276" w:lineRule="auto"/>
              <w:jc w:val="center"/>
              <w:textAlignment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累積</w:t>
            </w:r>
          </w:p>
          <w:p w14:paraId="5314E2EF" w14:textId="77777777" w:rsidR="00365D20" w:rsidRDefault="00365D20" w:rsidP="00365D20">
            <w:pPr>
              <w:spacing w:line="276" w:lineRule="auto"/>
              <w:jc w:val="center"/>
              <w:textAlignment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時數</w:t>
            </w: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52DF09" w14:textId="77777777" w:rsidR="00365D20" w:rsidRDefault="00365D20" w:rsidP="00365D20">
            <w:pPr>
              <w:spacing w:line="276" w:lineRule="auto"/>
              <w:jc w:val="center"/>
              <w:textAlignment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督導簽章</w:t>
            </w:r>
          </w:p>
        </w:tc>
      </w:tr>
      <w:tr w:rsidR="00365D20" w14:paraId="30F0B151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A11DE" w14:textId="77777777" w:rsidR="00365D20" w:rsidRPr="00A71FEC" w:rsidRDefault="00365D20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</w:rPr>
              <w:t>年</w:t>
            </w:r>
            <w:r w:rsidR="00A71FEC">
              <w:rPr>
                <w:rFonts w:ascii="標楷體" w:eastAsia="標楷體" w:hAnsi="標楷體"/>
                <w:sz w:val="22"/>
              </w:rPr>
              <w:t xml:space="preserve"> </w:t>
            </w:r>
            <w:r>
              <w:rPr>
                <w:rFonts w:ascii="標楷體" w:eastAsia="標楷體" w:hAnsi="標楷體"/>
                <w:sz w:val="22"/>
              </w:rPr>
              <w:t>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C2A5F" w14:textId="77777777" w:rsidR="00365D20" w:rsidRDefault="00365D20" w:rsidP="00365D20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72453E" w14:textId="77777777" w:rsidR="00365D20" w:rsidRDefault="00365D20" w:rsidP="00365D20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74758" w14:textId="77777777" w:rsidR="00365D20" w:rsidRDefault="00365D20" w:rsidP="00365D20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D8E37F" w14:textId="77777777" w:rsidR="00365D20" w:rsidRDefault="00365D20" w:rsidP="00365D20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C4186" w14:textId="77777777" w:rsidR="00365D20" w:rsidRDefault="00365D20" w:rsidP="00365D20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8A88F9" w14:textId="77777777" w:rsidR="00365D20" w:rsidRDefault="00365D20" w:rsidP="00365D20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59A63" w14:textId="77777777" w:rsidR="00365D20" w:rsidRDefault="00365D20" w:rsidP="00365D20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</w:tr>
      <w:tr w:rsidR="00A71FEC" w14:paraId="4F7DC844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CF32E4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00CB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50260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90FAA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AD11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41B2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7258B2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180FA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</w:rPr>
            </w:pPr>
          </w:p>
        </w:tc>
      </w:tr>
      <w:tr w:rsidR="00A71FEC" w14:paraId="4E1A84F5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78C38D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2D2CF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E4031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416E5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2F7F0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5EA773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4AD94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7DF48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3E2C615E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B818B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5A9D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611F48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F9CAE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E9A6CE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B1112B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C5A6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556C6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1A9CB1E9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02498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A8C611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354C4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7ADD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F49AEB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821B4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61EBCD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0099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1CA4A71E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1F923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9F5DC0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C64C4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12A120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C0E03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2443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AF8B28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A5892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685DDE0C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BE7B6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52BB4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CA522A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ECA7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69C2FF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A77F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93BEF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D2DAB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1B2AEC23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1C65E5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E05D8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B2E87C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DE604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E0E5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38956A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8E8BD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55D5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0B5CCBB6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1C09F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377FA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93F74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3FC6F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A8307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87F6D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1D60E7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1B2B6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67F5A3A4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FCF13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B7CA18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0CB6C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8AA67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E05CA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0DE17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4EBAD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2251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456586BC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93C516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FCB62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4FC38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CA21A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D363EF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DB34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35594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B6DDBE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49CB8FBD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EEA36D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0713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0495BD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13B37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998BB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E4F933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90D5F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C2A1F1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6E575E45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622CC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1BD7C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EFB91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5A20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595EF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5DA93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F10B3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04798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3C46CC69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864EB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45BEC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D72A54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F97D4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08C82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B5808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7CE7AC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D0973C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4769F7DD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1CBC7A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7501E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49406D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988E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4607EB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AA1D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F2B9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81712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6DADD5A1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6A989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2B4D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D0DEFE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7A14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2BC97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C9D5AE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7527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3B2C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2FED6CDF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E965D1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3E528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B0E64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3EA84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58C224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CA00A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48BFB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EAE8AF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19F2D5FD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6850C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F5A0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DD3EB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879B3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5A535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3BF99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2C65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F98BA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241936F2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80A27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7A395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F65070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8BB5E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8E77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9432F8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4282A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35A57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  <w:tr w:rsidR="00A71FEC" w14:paraId="66821A3C" w14:textId="77777777" w:rsidTr="00A71FEC">
        <w:trPr>
          <w:jc w:val="center"/>
        </w:trPr>
        <w:tc>
          <w:tcPr>
            <w:tcW w:w="84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DB9A7" w14:textId="77777777" w:rsidR="00A71FEC" w:rsidRPr="00A71FEC" w:rsidRDefault="00A71FEC" w:rsidP="00A71FEC">
            <w:pPr>
              <w:jc w:val="center"/>
              <w:textAlignment w:val="center"/>
              <w:rPr>
                <w:rFonts w:ascii="標楷體" w:eastAsia="標楷體" w:hAnsi="標楷體"/>
                <w:sz w:val="22"/>
              </w:rPr>
            </w:pPr>
            <w:r w:rsidRPr="00133828">
              <w:rPr>
                <w:rFonts w:ascii="標楷體" w:eastAsia="標楷體" w:hAnsi="標楷體"/>
                <w:sz w:val="22"/>
              </w:rPr>
              <w:t>年 月 日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83069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5DF9F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0A86F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7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FA83B8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3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BD1B6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C8D881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  <w:tc>
          <w:tcPr>
            <w:tcW w:w="8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26BF35" w14:textId="77777777" w:rsidR="00A71FEC" w:rsidRDefault="00A71FEC" w:rsidP="00A71FEC">
            <w:pPr>
              <w:spacing w:line="480" w:lineRule="exact"/>
              <w:textAlignment w:val="center"/>
              <w:rPr>
                <w:rFonts w:ascii="標楷體" w:eastAsia="標楷體" w:hAnsi="標楷體"/>
                <w:b/>
                <w:sz w:val="28"/>
              </w:rPr>
            </w:pPr>
          </w:p>
        </w:tc>
      </w:tr>
    </w:tbl>
    <w:p w14:paraId="0C2A8D81" w14:textId="3DA1E944" w:rsidR="00332F08" w:rsidRDefault="00332F08" w:rsidP="002F7433">
      <w:pPr>
        <w:snapToGrid w:val="0"/>
        <w:rPr>
          <w:rFonts w:eastAsia="標楷體"/>
        </w:rPr>
      </w:pPr>
    </w:p>
    <w:sectPr w:rsidR="00332F08" w:rsidSect="00540499">
      <w:headerReference w:type="default" r:id="rId8"/>
      <w:pgSz w:w="11906" w:h="16838"/>
      <w:pgMar w:top="1440" w:right="1800" w:bottom="1440" w:left="1800" w:header="720" w:footer="720" w:gutter="0"/>
      <w:cols w:space="720"/>
      <w:docGrid w:type="lines" w:linePitch="10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C1898" w14:textId="77777777" w:rsidR="00505FF2" w:rsidRDefault="00505FF2">
      <w:r>
        <w:separator/>
      </w:r>
    </w:p>
  </w:endnote>
  <w:endnote w:type="continuationSeparator" w:id="0">
    <w:p w14:paraId="7EA92C11" w14:textId="77777777" w:rsidR="00505FF2" w:rsidRDefault="00505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, PMingLiU">
    <w:charset w:val="00"/>
    <w:family w:val="roman"/>
    <w:pitch w:val="variable"/>
  </w:font>
  <w:font w:name="細明體, MingLiU">
    <w:charset w:val="00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148060" w14:textId="77777777" w:rsidR="00505FF2" w:rsidRDefault="00505FF2">
      <w:r>
        <w:rPr>
          <w:color w:val="000000"/>
        </w:rPr>
        <w:separator/>
      </w:r>
    </w:p>
  </w:footnote>
  <w:footnote w:type="continuationSeparator" w:id="0">
    <w:p w14:paraId="0631E551" w14:textId="77777777" w:rsidR="00505FF2" w:rsidRDefault="00505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ACA45" w14:textId="77777777" w:rsidR="0036612B" w:rsidRDefault="0036612B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06F1739" wp14:editId="40DA8447">
              <wp:simplePos x="0" y="0"/>
              <wp:positionH relativeFrom="column">
                <wp:posOffset>-685800</wp:posOffset>
              </wp:positionH>
              <wp:positionV relativeFrom="paragraph">
                <wp:posOffset>-457200</wp:posOffset>
              </wp:positionV>
              <wp:extent cx="914400" cy="913769"/>
              <wp:effectExtent l="0" t="0" r="0" b="631"/>
              <wp:wrapNone/>
              <wp:docPr id="53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376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cap="flat">
                        <a:noFill/>
                        <a:prstDash val="solid"/>
                      </a:ln>
                    </wps:spPr>
                    <wps:txbx>
                      <w:txbxContent>
                        <w:p w14:paraId="4D816378" w14:textId="77777777" w:rsidR="0036612B" w:rsidRDefault="0036612B"/>
                      </w:txbxContent>
                    </wps:txbx>
                    <wps:bodyPr vert="horz" wrap="square" lIns="91440" tIns="45720" rIns="91440" bIns="45720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06F1739" id="_x0000_s1042" style="position:absolute;margin-left:-54pt;margin-top:-36pt;width:1in;height:71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" stroked="f">
              <v:textbox>
                <w:txbxContent>
                  <w:p w14:paraId="4D816378" w14:textId="77777777" w:rsidR="0036612B" w:rsidRDefault="0036612B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03928"/>
    <w:multiLevelType w:val="multilevel"/>
    <w:tmpl w:val="F104D67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B60E5"/>
    <w:multiLevelType w:val="multilevel"/>
    <w:tmpl w:val="E4A88EF6"/>
    <w:lvl w:ilvl="0">
      <w:start w:val="1"/>
      <w:numFmt w:val="taiwaneseCountingThousand"/>
      <w:lvlText w:val="%1、"/>
      <w:lvlJc w:val="left"/>
      <w:pPr>
        <w:ind w:left="1473" w:hanging="480"/>
      </w:pPr>
    </w:lvl>
    <w:lvl w:ilvl="1">
      <w:start w:val="1"/>
      <w:numFmt w:val="ideographTraditional"/>
      <w:lvlText w:val="%2、"/>
      <w:lvlJc w:val="left"/>
      <w:pPr>
        <w:ind w:left="1953" w:hanging="480"/>
      </w:pPr>
    </w:lvl>
    <w:lvl w:ilvl="2">
      <w:start w:val="1"/>
      <w:numFmt w:val="lowerRoman"/>
      <w:lvlText w:val="%3."/>
      <w:lvlJc w:val="right"/>
      <w:pPr>
        <w:ind w:left="2433" w:hanging="480"/>
      </w:pPr>
    </w:lvl>
    <w:lvl w:ilvl="3">
      <w:start w:val="1"/>
      <w:numFmt w:val="decimal"/>
      <w:lvlText w:val="%4."/>
      <w:lvlJc w:val="left"/>
      <w:pPr>
        <w:ind w:left="2913" w:hanging="480"/>
      </w:pPr>
    </w:lvl>
    <w:lvl w:ilvl="4">
      <w:start w:val="1"/>
      <w:numFmt w:val="ideographTraditional"/>
      <w:lvlText w:val="%5、"/>
      <w:lvlJc w:val="left"/>
      <w:pPr>
        <w:ind w:left="3393" w:hanging="480"/>
      </w:pPr>
    </w:lvl>
    <w:lvl w:ilvl="5">
      <w:start w:val="1"/>
      <w:numFmt w:val="lowerRoman"/>
      <w:lvlText w:val="%6."/>
      <w:lvlJc w:val="right"/>
      <w:pPr>
        <w:ind w:left="3873" w:hanging="480"/>
      </w:pPr>
    </w:lvl>
    <w:lvl w:ilvl="6">
      <w:start w:val="1"/>
      <w:numFmt w:val="decimal"/>
      <w:lvlText w:val="%7."/>
      <w:lvlJc w:val="left"/>
      <w:pPr>
        <w:ind w:left="4353" w:hanging="480"/>
      </w:pPr>
    </w:lvl>
    <w:lvl w:ilvl="7">
      <w:start w:val="1"/>
      <w:numFmt w:val="ideographTraditional"/>
      <w:lvlText w:val="%8、"/>
      <w:lvlJc w:val="left"/>
      <w:pPr>
        <w:ind w:left="4833" w:hanging="480"/>
      </w:pPr>
    </w:lvl>
    <w:lvl w:ilvl="8">
      <w:start w:val="1"/>
      <w:numFmt w:val="lowerRoman"/>
      <w:lvlText w:val="%9."/>
      <w:lvlJc w:val="right"/>
      <w:pPr>
        <w:ind w:left="5313" w:hanging="480"/>
      </w:pPr>
    </w:lvl>
  </w:abstractNum>
  <w:abstractNum w:abstractNumId="2" w15:restartNumberingAfterBreak="0">
    <w:nsid w:val="0B0B474B"/>
    <w:multiLevelType w:val="multilevel"/>
    <w:tmpl w:val="76168C10"/>
    <w:lvl w:ilvl="0">
      <w:start w:val="1"/>
      <w:numFmt w:val="decimal"/>
      <w:lvlText w:val="%1."/>
      <w:lvlJc w:val="left"/>
      <w:pPr>
        <w:ind w:left="5596" w:hanging="360"/>
      </w:pPr>
    </w:lvl>
    <w:lvl w:ilvl="1">
      <w:start w:val="1"/>
      <w:numFmt w:val="ideographTraditional"/>
      <w:lvlText w:val="%2、"/>
      <w:lvlJc w:val="left"/>
      <w:pPr>
        <w:ind w:left="6355" w:hanging="480"/>
      </w:pPr>
    </w:lvl>
    <w:lvl w:ilvl="2">
      <w:start w:val="1"/>
      <w:numFmt w:val="lowerRoman"/>
      <w:lvlText w:val="%3."/>
      <w:lvlJc w:val="right"/>
      <w:pPr>
        <w:ind w:left="6835" w:hanging="480"/>
      </w:pPr>
    </w:lvl>
    <w:lvl w:ilvl="3">
      <w:start w:val="1"/>
      <w:numFmt w:val="decimal"/>
      <w:lvlText w:val="%4."/>
      <w:lvlJc w:val="left"/>
      <w:pPr>
        <w:ind w:left="7315" w:hanging="480"/>
      </w:pPr>
    </w:lvl>
    <w:lvl w:ilvl="4">
      <w:start w:val="1"/>
      <w:numFmt w:val="ideographTraditional"/>
      <w:lvlText w:val="%5、"/>
      <w:lvlJc w:val="left"/>
      <w:pPr>
        <w:ind w:left="7795" w:hanging="480"/>
      </w:pPr>
    </w:lvl>
    <w:lvl w:ilvl="5">
      <w:start w:val="1"/>
      <w:numFmt w:val="lowerRoman"/>
      <w:lvlText w:val="%6."/>
      <w:lvlJc w:val="right"/>
      <w:pPr>
        <w:ind w:left="8275" w:hanging="480"/>
      </w:pPr>
    </w:lvl>
    <w:lvl w:ilvl="6">
      <w:start w:val="1"/>
      <w:numFmt w:val="decimal"/>
      <w:lvlText w:val="%7."/>
      <w:lvlJc w:val="left"/>
      <w:pPr>
        <w:ind w:left="8755" w:hanging="480"/>
      </w:pPr>
    </w:lvl>
    <w:lvl w:ilvl="7">
      <w:start w:val="1"/>
      <w:numFmt w:val="ideographTraditional"/>
      <w:lvlText w:val="%8、"/>
      <w:lvlJc w:val="left"/>
      <w:pPr>
        <w:ind w:left="9235" w:hanging="480"/>
      </w:pPr>
    </w:lvl>
    <w:lvl w:ilvl="8">
      <w:start w:val="1"/>
      <w:numFmt w:val="lowerRoman"/>
      <w:lvlText w:val="%9."/>
      <w:lvlJc w:val="right"/>
      <w:pPr>
        <w:ind w:left="9715" w:hanging="480"/>
      </w:pPr>
    </w:lvl>
  </w:abstractNum>
  <w:abstractNum w:abstractNumId="3" w15:restartNumberingAfterBreak="0">
    <w:nsid w:val="10763244"/>
    <w:multiLevelType w:val="multilevel"/>
    <w:tmpl w:val="5826096A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  <w:rPr>
        <w:b/>
        <w:sz w:val="32"/>
        <w:szCs w:val="32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3F84F59"/>
    <w:multiLevelType w:val="multilevel"/>
    <w:tmpl w:val="A03E0F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6A6192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8580BF4"/>
    <w:multiLevelType w:val="multilevel"/>
    <w:tmpl w:val="6C2AED3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B7229CD"/>
    <w:multiLevelType w:val="multilevel"/>
    <w:tmpl w:val="BAE8FAA6"/>
    <w:lvl w:ilvl="0">
      <w:start w:val="1"/>
      <w:numFmt w:val="taiwaneseCountingThousand"/>
      <w:lvlText w:val="(%1)"/>
      <w:lvlJc w:val="left"/>
      <w:pPr>
        <w:ind w:left="1838" w:hanging="40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2398" w:hanging="480"/>
      </w:pPr>
    </w:lvl>
    <w:lvl w:ilvl="2">
      <w:start w:val="1"/>
      <w:numFmt w:val="lowerRoman"/>
      <w:lvlText w:val="%3."/>
      <w:lvlJc w:val="right"/>
      <w:pPr>
        <w:ind w:left="2878" w:hanging="480"/>
      </w:pPr>
    </w:lvl>
    <w:lvl w:ilvl="3">
      <w:start w:val="1"/>
      <w:numFmt w:val="decimal"/>
      <w:lvlText w:val="%4."/>
      <w:lvlJc w:val="left"/>
      <w:pPr>
        <w:ind w:left="3358" w:hanging="480"/>
      </w:pPr>
    </w:lvl>
    <w:lvl w:ilvl="4">
      <w:start w:val="1"/>
      <w:numFmt w:val="ideographTraditional"/>
      <w:lvlText w:val="%5、"/>
      <w:lvlJc w:val="left"/>
      <w:pPr>
        <w:ind w:left="3838" w:hanging="480"/>
      </w:pPr>
    </w:lvl>
    <w:lvl w:ilvl="5">
      <w:start w:val="1"/>
      <w:numFmt w:val="lowerRoman"/>
      <w:lvlText w:val="%6."/>
      <w:lvlJc w:val="right"/>
      <w:pPr>
        <w:ind w:left="4318" w:hanging="480"/>
      </w:pPr>
    </w:lvl>
    <w:lvl w:ilvl="6">
      <w:start w:val="1"/>
      <w:numFmt w:val="decimal"/>
      <w:lvlText w:val="%7."/>
      <w:lvlJc w:val="left"/>
      <w:pPr>
        <w:ind w:left="4798" w:hanging="480"/>
      </w:pPr>
    </w:lvl>
    <w:lvl w:ilvl="7">
      <w:start w:val="1"/>
      <w:numFmt w:val="ideographTraditional"/>
      <w:lvlText w:val="%8、"/>
      <w:lvlJc w:val="left"/>
      <w:pPr>
        <w:ind w:left="5278" w:hanging="480"/>
      </w:pPr>
    </w:lvl>
    <w:lvl w:ilvl="8">
      <w:start w:val="1"/>
      <w:numFmt w:val="lowerRoman"/>
      <w:lvlText w:val="%9."/>
      <w:lvlJc w:val="right"/>
      <w:pPr>
        <w:ind w:left="5758" w:hanging="480"/>
      </w:pPr>
    </w:lvl>
  </w:abstractNum>
  <w:abstractNum w:abstractNumId="8" w15:restartNumberingAfterBreak="0">
    <w:nsid w:val="1B8F7DE8"/>
    <w:multiLevelType w:val="multilevel"/>
    <w:tmpl w:val="331C1158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191267"/>
    <w:multiLevelType w:val="multilevel"/>
    <w:tmpl w:val="405461CC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940E0E"/>
    <w:multiLevelType w:val="multilevel"/>
    <w:tmpl w:val="4136116A"/>
    <w:lvl w:ilvl="0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1" w15:restartNumberingAfterBreak="0">
    <w:nsid w:val="1CB870F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D462CA9"/>
    <w:multiLevelType w:val="multilevel"/>
    <w:tmpl w:val="F7ECC3E8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FD5F07"/>
    <w:multiLevelType w:val="multilevel"/>
    <w:tmpl w:val="02D61216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14" w15:restartNumberingAfterBreak="0">
    <w:nsid w:val="201C17BB"/>
    <w:multiLevelType w:val="multilevel"/>
    <w:tmpl w:val="43D6EB90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8"/>
        <w:szCs w:val="28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1B60438"/>
    <w:multiLevelType w:val="multilevel"/>
    <w:tmpl w:val="F94C83C8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rFonts w:ascii="標楷體" w:eastAsia="標楷體" w:hAnsi="標楷體"/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2FD7273"/>
    <w:multiLevelType w:val="multilevel"/>
    <w:tmpl w:val="F75C237C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33679DA"/>
    <w:multiLevelType w:val="multilevel"/>
    <w:tmpl w:val="7ECAAC44"/>
    <w:lvl w:ilvl="0">
      <w:start w:val="1"/>
      <w:numFmt w:val="ideographLegalTraditional"/>
      <w:suff w:val="nothing"/>
      <w:lvlText w:val="%1、"/>
      <w:lvlJc w:val="left"/>
      <w:pPr>
        <w:ind w:left="962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442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922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402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882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362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842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322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802" w:hanging="480"/>
      </w:pPr>
      <w:rPr>
        <w:rFonts w:hint="eastAsia"/>
      </w:rPr>
    </w:lvl>
  </w:abstractNum>
  <w:abstractNum w:abstractNumId="18" w15:restartNumberingAfterBreak="0">
    <w:nsid w:val="26606F44"/>
    <w:multiLevelType w:val="multilevel"/>
    <w:tmpl w:val="8284967A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lang w:val="en-US"/>
      </w:rPr>
    </w:lvl>
    <w:lvl w:ilvl="2">
      <w:start w:val="1"/>
      <w:numFmt w:val="ideographLegalTraditional"/>
      <w:lvlText w:val="%3、"/>
      <w:lvlJc w:val="left"/>
      <w:pPr>
        <w:ind w:left="1680" w:hanging="72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7314187"/>
    <w:multiLevelType w:val="multilevel"/>
    <w:tmpl w:val="4CCEDA4C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8F26EB"/>
    <w:multiLevelType w:val="multilevel"/>
    <w:tmpl w:val="6D64FC0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D80377C"/>
    <w:multiLevelType w:val="multilevel"/>
    <w:tmpl w:val="BD564382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E38450D"/>
    <w:multiLevelType w:val="multilevel"/>
    <w:tmpl w:val="7E783BA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33157C7B"/>
    <w:multiLevelType w:val="multilevel"/>
    <w:tmpl w:val="9BC8F2F8"/>
    <w:lvl w:ilvl="0">
      <w:start w:val="1"/>
      <w:numFmt w:val="decimal"/>
      <w:suff w:val="nothing"/>
      <w:lvlText w:val="(%1)"/>
      <w:lvlJc w:val="left"/>
      <w:pPr>
        <w:ind w:left="2181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3A0477F"/>
    <w:multiLevelType w:val="multilevel"/>
    <w:tmpl w:val="712409EA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4DA51C8"/>
    <w:multiLevelType w:val="multilevel"/>
    <w:tmpl w:val="89F87EE2"/>
    <w:lvl w:ilvl="0">
      <w:start w:val="1"/>
      <w:numFmt w:val="taiwaneseCountingThousand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3A3660F7"/>
    <w:multiLevelType w:val="multilevel"/>
    <w:tmpl w:val="6250226C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6935E9"/>
    <w:multiLevelType w:val="multilevel"/>
    <w:tmpl w:val="EE722C60"/>
    <w:lvl w:ilvl="0">
      <w:start w:val="1"/>
      <w:numFmt w:val="taiwaneseCountingThousand"/>
      <w:lvlText w:val="%1、"/>
      <w:lvlJc w:val="left"/>
      <w:pPr>
        <w:ind w:left="500" w:hanging="500"/>
      </w:pPr>
      <w:rPr>
        <w:rFonts w:ascii="標楷體" w:eastAsia="標楷體" w:hAnsi="標楷體"/>
        <w:b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DCB5584"/>
    <w:multiLevelType w:val="multilevel"/>
    <w:tmpl w:val="71A8DC3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2EA482F"/>
    <w:multiLevelType w:val="multilevel"/>
    <w:tmpl w:val="9250AA0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3066D9D"/>
    <w:multiLevelType w:val="multilevel"/>
    <w:tmpl w:val="C1A0B244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484495C"/>
    <w:multiLevelType w:val="multilevel"/>
    <w:tmpl w:val="2A78A0D4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/>
        <w:sz w:val="28"/>
        <w:szCs w:val="28"/>
      </w:rPr>
    </w:lvl>
    <w:lvl w:ilvl="1">
      <w:start w:val="1"/>
      <w:numFmt w:val="taiwaneseCountingThousand"/>
      <w:suff w:val="nothing"/>
      <w:lvlText w:val="(%2)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B48547B"/>
    <w:multiLevelType w:val="multilevel"/>
    <w:tmpl w:val="2118F5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B8B4C9C"/>
    <w:multiLevelType w:val="multilevel"/>
    <w:tmpl w:val="D6D08C7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4C5F1F0F"/>
    <w:multiLevelType w:val="multilevel"/>
    <w:tmpl w:val="6F6266DA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D9C2BA6"/>
    <w:multiLevelType w:val="multilevel"/>
    <w:tmpl w:val="6CC2E4FE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1125B22"/>
    <w:multiLevelType w:val="multilevel"/>
    <w:tmpl w:val="905C93AC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37" w15:restartNumberingAfterBreak="0">
    <w:nsid w:val="52AB3E32"/>
    <w:multiLevelType w:val="multilevel"/>
    <w:tmpl w:val="793C664A"/>
    <w:lvl w:ilvl="0">
      <w:start w:val="1"/>
      <w:numFmt w:val="decimal"/>
      <w:suff w:val="nothing"/>
      <w:lvlText w:val="%1."/>
      <w:lvlJc w:val="left"/>
      <w:pPr>
        <w:ind w:left="1580" w:hanging="480"/>
      </w:pPr>
      <w:rPr>
        <w:rFonts w:ascii="Times New Roman" w:hAnsi="Times New Roman" w:cs="Times New Roman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2060" w:hanging="480"/>
      </w:pPr>
    </w:lvl>
    <w:lvl w:ilvl="2">
      <w:start w:val="1"/>
      <w:numFmt w:val="lowerRoman"/>
      <w:lvlText w:val="%3."/>
      <w:lvlJc w:val="right"/>
      <w:pPr>
        <w:ind w:left="2540" w:hanging="480"/>
      </w:pPr>
    </w:lvl>
    <w:lvl w:ilvl="3">
      <w:start w:val="1"/>
      <w:numFmt w:val="decimal"/>
      <w:lvlText w:val="%4."/>
      <w:lvlJc w:val="left"/>
      <w:pPr>
        <w:ind w:left="3020" w:hanging="480"/>
      </w:pPr>
    </w:lvl>
    <w:lvl w:ilvl="4">
      <w:start w:val="1"/>
      <w:numFmt w:val="ideographTraditional"/>
      <w:lvlText w:val="%5、"/>
      <w:lvlJc w:val="left"/>
      <w:pPr>
        <w:ind w:left="3500" w:hanging="480"/>
      </w:pPr>
    </w:lvl>
    <w:lvl w:ilvl="5">
      <w:start w:val="1"/>
      <w:numFmt w:val="lowerRoman"/>
      <w:lvlText w:val="%6."/>
      <w:lvlJc w:val="right"/>
      <w:pPr>
        <w:ind w:left="3980" w:hanging="480"/>
      </w:pPr>
    </w:lvl>
    <w:lvl w:ilvl="6">
      <w:start w:val="1"/>
      <w:numFmt w:val="decimal"/>
      <w:lvlText w:val="%7."/>
      <w:lvlJc w:val="left"/>
      <w:pPr>
        <w:ind w:left="4460" w:hanging="480"/>
      </w:pPr>
    </w:lvl>
    <w:lvl w:ilvl="7">
      <w:start w:val="1"/>
      <w:numFmt w:val="ideographTraditional"/>
      <w:lvlText w:val="%8、"/>
      <w:lvlJc w:val="left"/>
      <w:pPr>
        <w:ind w:left="4940" w:hanging="480"/>
      </w:pPr>
    </w:lvl>
    <w:lvl w:ilvl="8">
      <w:start w:val="1"/>
      <w:numFmt w:val="lowerRoman"/>
      <w:lvlText w:val="%9."/>
      <w:lvlJc w:val="right"/>
      <w:pPr>
        <w:ind w:left="5420" w:hanging="480"/>
      </w:pPr>
    </w:lvl>
  </w:abstractNum>
  <w:abstractNum w:abstractNumId="38" w15:restartNumberingAfterBreak="0">
    <w:nsid w:val="549D44FB"/>
    <w:multiLevelType w:val="multilevel"/>
    <w:tmpl w:val="B644F7C8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ideographDigital"/>
      <w:lvlText w:val="(%2)"/>
      <w:lvlJc w:val="left"/>
      <w:pPr>
        <w:ind w:left="96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65F3F12"/>
    <w:multiLevelType w:val="multilevel"/>
    <w:tmpl w:val="E5CA3A94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rFonts w:asciiTheme="minorHAnsi" w:hAnsiTheme="minorHAnsi" w:cstheme="minorHAnsi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57B751F0"/>
    <w:multiLevelType w:val="multilevel"/>
    <w:tmpl w:val="AAFE831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5A901EC3"/>
    <w:multiLevelType w:val="multilevel"/>
    <w:tmpl w:val="90E8B4E0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5FED5361"/>
    <w:multiLevelType w:val="multilevel"/>
    <w:tmpl w:val="92A2BF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0A444AB"/>
    <w:multiLevelType w:val="multilevel"/>
    <w:tmpl w:val="FEC8E3B6"/>
    <w:lvl w:ilvl="0">
      <w:start w:val="1"/>
      <w:numFmt w:val="taiwaneseCountingThousand"/>
      <w:suff w:val="nothing"/>
      <w:lvlText w:val="(%1)"/>
      <w:lvlJc w:val="left"/>
      <w:pPr>
        <w:ind w:left="1440" w:hanging="480"/>
      </w:pPr>
      <w:rPr>
        <w:rFonts w:ascii="Times New Roman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60F31690"/>
    <w:multiLevelType w:val="multilevel"/>
    <w:tmpl w:val="6FD4834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2011349"/>
    <w:multiLevelType w:val="multilevel"/>
    <w:tmpl w:val="335A6554"/>
    <w:lvl w:ilvl="0">
      <w:start w:val="1"/>
      <w:numFmt w:val="taiwaneseCountingThousand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6" w15:restartNumberingAfterBreak="0">
    <w:nsid w:val="65205435"/>
    <w:multiLevelType w:val="multilevel"/>
    <w:tmpl w:val="C2BACD3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6FB0B42"/>
    <w:multiLevelType w:val="multilevel"/>
    <w:tmpl w:val="CA0824E2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48" w15:restartNumberingAfterBreak="0">
    <w:nsid w:val="6A784BF5"/>
    <w:multiLevelType w:val="multilevel"/>
    <w:tmpl w:val="375045D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2400" w:hanging="480"/>
      </w:pPr>
    </w:lvl>
    <w:lvl w:ilvl="2">
      <w:start w:val="1"/>
      <w:numFmt w:val="lowerRoman"/>
      <w:lvlText w:val="%3."/>
      <w:lvlJc w:val="right"/>
      <w:pPr>
        <w:ind w:left="2880" w:hanging="480"/>
      </w:pPr>
    </w:lvl>
    <w:lvl w:ilvl="3">
      <w:start w:val="1"/>
      <w:numFmt w:val="decimal"/>
      <w:lvlText w:val="%4."/>
      <w:lvlJc w:val="left"/>
      <w:pPr>
        <w:ind w:left="3360" w:hanging="480"/>
      </w:pPr>
    </w:lvl>
    <w:lvl w:ilvl="4">
      <w:start w:val="1"/>
      <w:numFmt w:val="ideographTraditional"/>
      <w:lvlText w:val="%5、"/>
      <w:lvlJc w:val="left"/>
      <w:pPr>
        <w:ind w:left="3840" w:hanging="480"/>
      </w:pPr>
    </w:lvl>
    <w:lvl w:ilvl="5">
      <w:start w:val="1"/>
      <w:numFmt w:val="lowerRoman"/>
      <w:lvlText w:val="%6."/>
      <w:lvlJc w:val="right"/>
      <w:pPr>
        <w:ind w:left="432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ideographTraditional"/>
      <w:lvlText w:val="%8、"/>
      <w:lvlJc w:val="left"/>
      <w:pPr>
        <w:ind w:left="5280" w:hanging="480"/>
      </w:pPr>
    </w:lvl>
    <w:lvl w:ilvl="8">
      <w:start w:val="1"/>
      <w:numFmt w:val="lowerRoman"/>
      <w:lvlText w:val="%9."/>
      <w:lvlJc w:val="right"/>
      <w:pPr>
        <w:ind w:left="5760" w:hanging="480"/>
      </w:pPr>
    </w:lvl>
  </w:abstractNum>
  <w:abstractNum w:abstractNumId="49" w15:restartNumberingAfterBreak="0">
    <w:nsid w:val="6D936B49"/>
    <w:multiLevelType w:val="multilevel"/>
    <w:tmpl w:val="7772EE1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6F380DB8"/>
    <w:multiLevelType w:val="hybridMultilevel"/>
    <w:tmpl w:val="2632A8E8"/>
    <w:lvl w:ilvl="0" w:tplc="010EF2E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74680661"/>
    <w:multiLevelType w:val="multilevel"/>
    <w:tmpl w:val="28EADF8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762665EE"/>
    <w:multiLevelType w:val="multilevel"/>
    <w:tmpl w:val="6224952C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</w:lvl>
    <w:lvl w:ilvl="1">
      <w:start w:val="1"/>
      <w:numFmt w:val="taiwaneseCountingThousand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788270FA"/>
    <w:multiLevelType w:val="multilevel"/>
    <w:tmpl w:val="CBA4F8A2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54" w15:restartNumberingAfterBreak="0">
    <w:nsid w:val="7990546F"/>
    <w:multiLevelType w:val="multilevel"/>
    <w:tmpl w:val="07605B2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2"/>
  </w:num>
  <w:num w:numId="3">
    <w:abstractNumId w:val="34"/>
  </w:num>
  <w:num w:numId="4">
    <w:abstractNumId w:val="25"/>
  </w:num>
  <w:num w:numId="5">
    <w:abstractNumId w:val="43"/>
  </w:num>
  <w:num w:numId="6">
    <w:abstractNumId w:val="26"/>
  </w:num>
  <w:num w:numId="7">
    <w:abstractNumId w:val="49"/>
  </w:num>
  <w:num w:numId="8">
    <w:abstractNumId w:val="4"/>
  </w:num>
  <w:num w:numId="9">
    <w:abstractNumId w:val="51"/>
  </w:num>
  <w:num w:numId="10">
    <w:abstractNumId w:val="11"/>
  </w:num>
  <w:num w:numId="11">
    <w:abstractNumId w:val="0"/>
  </w:num>
  <w:num w:numId="12">
    <w:abstractNumId w:val="54"/>
  </w:num>
  <w:num w:numId="13">
    <w:abstractNumId w:val="29"/>
  </w:num>
  <w:num w:numId="14">
    <w:abstractNumId w:val="46"/>
  </w:num>
  <w:num w:numId="15">
    <w:abstractNumId w:val="32"/>
  </w:num>
  <w:num w:numId="16">
    <w:abstractNumId w:val="8"/>
  </w:num>
  <w:num w:numId="17">
    <w:abstractNumId w:val="20"/>
  </w:num>
  <w:num w:numId="18">
    <w:abstractNumId w:val="28"/>
  </w:num>
  <w:num w:numId="19">
    <w:abstractNumId w:val="24"/>
  </w:num>
  <w:num w:numId="20">
    <w:abstractNumId w:val="47"/>
  </w:num>
  <w:num w:numId="21">
    <w:abstractNumId w:val="21"/>
  </w:num>
  <w:num w:numId="22">
    <w:abstractNumId w:val="7"/>
  </w:num>
  <w:num w:numId="23">
    <w:abstractNumId w:val="33"/>
  </w:num>
  <w:num w:numId="24">
    <w:abstractNumId w:val="48"/>
  </w:num>
  <w:num w:numId="25">
    <w:abstractNumId w:val="23"/>
  </w:num>
  <w:num w:numId="26">
    <w:abstractNumId w:val="45"/>
  </w:num>
  <w:num w:numId="27">
    <w:abstractNumId w:val="39"/>
  </w:num>
  <w:num w:numId="28">
    <w:abstractNumId w:val="16"/>
  </w:num>
  <w:num w:numId="29">
    <w:abstractNumId w:val="38"/>
  </w:num>
  <w:num w:numId="30">
    <w:abstractNumId w:val="2"/>
  </w:num>
  <w:num w:numId="31">
    <w:abstractNumId w:val="3"/>
  </w:num>
  <w:num w:numId="32">
    <w:abstractNumId w:val="52"/>
  </w:num>
  <w:num w:numId="33">
    <w:abstractNumId w:val="14"/>
  </w:num>
  <w:num w:numId="34">
    <w:abstractNumId w:val="31"/>
  </w:num>
  <w:num w:numId="35">
    <w:abstractNumId w:val="18"/>
  </w:num>
  <w:num w:numId="36">
    <w:abstractNumId w:val="44"/>
  </w:num>
  <w:num w:numId="37">
    <w:abstractNumId w:val="12"/>
  </w:num>
  <w:num w:numId="38">
    <w:abstractNumId w:val="40"/>
  </w:num>
  <w:num w:numId="39">
    <w:abstractNumId w:val="9"/>
  </w:num>
  <w:num w:numId="40">
    <w:abstractNumId w:val="6"/>
  </w:num>
  <w:num w:numId="41">
    <w:abstractNumId w:val="42"/>
  </w:num>
  <w:num w:numId="42">
    <w:abstractNumId w:val="17"/>
  </w:num>
  <w:num w:numId="43">
    <w:abstractNumId w:val="1"/>
  </w:num>
  <w:num w:numId="44">
    <w:abstractNumId w:val="53"/>
  </w:num>
  <w:num w:numId="45">
    <w:abstractNumId w:val="37"/>
  </w:num>
  <w:num w:numId="46">
    <w:abstractNumId w:val="27"/>
  </w:num>
  <w:num w:numId="47">
    <w:abstractNumId w:val="41"/>
  </w:num>
  <w:num w:numId="48">
    <w:abstractNumId w:val="35"/>
  </w:num>
  <w:num w:numId="49">
    <w:abstractNumId w:val="30"/>
  </w:num>
  <w:num w:numId="50">
    <w:abstractNumId w:val="19"/>
  </w:num>
  <w:num w:numId="51">
    <w:abstractNumId w:val="10"/>
  </w:num>
  <w:num w:numId="52">
    <w:abstractNumId w:val="13"/>
  </w:num>
  <w:num w:numId="53">
    <w:abstractNumId w:val="5"/>
  </w:num>
  <w:num w:numId="54">
    <w:abstractNumId w:val="36"/>
  </w:num>
  <w:num w:numId="55">
    <w:abstractNumId w:val="5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defaultTabStop w:val="480"/>
  <w:autoHyphenation/>
  <w:drawingGridHorizontalSpacing w:val="120"/>
  <w:drawingGridVerticalSpacing w:val="1099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jAwNTI3tTQ0trRU0lEKTi0uzszPAykwrAUAZH9+SSwAAAA="/>
  </w:docVars>
  <w:rsids>
    <w:rsidRoot w:val="00E13148"/>
    <w:rsid w:val="000433EB"/>
    <w:rsid w:val="00077115"/>
    <w:rsid w:val="000C5678"/>
    <w:rsid w:val="000E3EAC"/>
    <w:rsid w:val="000F6DB8"/>
    <w:rsid w:val="00106C52"/>
    <w:rsid w:val="00137B90"/>
    <w:rsid w:val="00155FD5"/>
    <w:rsid w:val="0015677B"/>
    <w:rsid w:val="00177AA1"/>
    <w:rsid w:val="001936B5"/>
    <w:rsid w:val="001A6EB9"/>
    <w:rsid w:val="001B16A0"/>
    <w:rsid w:val="001C1C0E"/>
    <w:rsid w:val="001F18C0"/>
    <w:rsid w:val="002052D8"/>
    <w:rsid w:val="00207B1E"/>
    <w:rsid w:val="002121C5"/>
    <w:rsid w:val="00237A99"/>
    <w:rsid w:val="00237D92"/>
    <w:rsid w:val="0026784E"/>
    <w:rsid w:val="00274F75"/>
    <w:rsid w:val="002764E0"/>
    <w:rsid w:val="00283380"/>
    <w:rsid w:val="00290CB3"/>
    <w:rsid w:val="002A1B77"/>
    <w:rsid w:val="002D04C0"/>
    <w:rsid w:val="002E0B2A"/>
    <w:rsid w:val="002F7433"/>
    <w:rsid w:val="00301FFD"/>
    <w:rsid w:val="00332F08"/>
    <w:rsid w:val="00336809"/>
    <w:rsid w:val="0036466E"/>
    <w:rsid w:val="00365D20"/>
    <w:rsid w:val="0036612B"/>
    <w:rsid w:val="00375B7D"/>
    <w:rsid w:val="003A6AF7"/>
    <w:rsid w:val="003D7081"/>
    <w:rsid w:val="003F270C"/>
    <w:rsid w:val="004069DA"/>
    <w:rsid w:val="004110EF"/>
    <w:rsid w:val="00421472"/>
    <w:rsid w:val="0044301E"/>
    <w:rsid w:val="00450E7E"/>
    <w:rsid w:val="004617A6"/>
    <w:rsid w:val="00474156"/>
    <w:rsid w:val="0049068F"/>
    <w:rsid w:val="00497223"/>
    <w:rsid w:val="004C1021"/>
    <w:rsid w:val="004D42B2"/>
    <w:rsid w:val="004D7404"/>
    <w:rsid w:val="004D74D6"/>
    <w:rsid w:val="00501272"/>
    <w:rsid w:val="00504977"/>
    <w:rsid w:val="00505FF2"/>
    <w:rsid w:val="00521E43"/>
    <w:rsid w:val="00540499"/>
    <w:rsid w:val="00545048"/>
    <w:rsid w:val="005526F0"/>
    <w:rsid w:val="00575AC3"/>
    <w:rsid w:val="00587406"/>
    <w:rsid w:val="00592EA8"/>
    <w:rsid w:val="005A0DE9"/>
    <w:rsid w:val="005A32C9"/>
    <w:rsid w:val="005C2990"/>
    <w:rsid w:val="005D05A9"/>
    <w:rsid w:val="005D3BE6"/>
    <w:rsid w:val="005E6ABA"/>
    <w:rsid w:val="005E75FF"/>
    <w:rsid w:val="00611113"/>
    <w:rsid w:val="00612A68"/>
    <w:rsid w:val="00640390"/>
    <w:rsid w:val="00667B1A"/>
    <w:rsid w:val="00685CDB"/>
    <w:rsid w:val="006875ED"/>
    <w:rsid w:val="006B2A9E"/>
    <w:rsid w:val="006D6C1A"/>
    <w:rsid w:val="0070245E"/>
    <w:rsid w:val="00726645"/>
    <w:rsid w:val="00760793"/>
    <w:rsid w:val="00795E55"/>
    <w:rsid w:val="007B5883"/>
    <w:rsid w:val="007C363A"/>
    <w:rsid w:val="00802ACE"/>
    <w:rsid w:val="008753B3"/>
    <w:rsid w:val="00882ECA"/>
    <w:rsid w:val="00892F52"/>
    <w:rsid w:val="008E4702"/>
    <w:rsid w:val="009038C0"/>
    <w:rsid w:val="00916056"/>
    <w:rsid w:val="00917BB3"/>
    <w:rsid w:val="009641D8"/>
    <w:rsid w:val="00967CC0"/>
    <w:rsid w:val="009A2874"/>
    <w:rsid w:val="00A22F05"/>
    <w:rsid w:val="00A56A5C"/>
    <w:rsid w:val="00A71C42"/>
    <w:rsid w:val="00A71FEC"/>
    <w:rsid w:val="00A85976"/>
    <w:rsid w:val="00A87DCA"/>
    <w:rsid w:val="00A943A3"/>
    <w:rsid w:val="00B31296"/>
    <w:rsid w:val="00B53270"/>
    <w:rsid w:val="00B70846"/>
    <w:rsid w:val="00B75EC2"/>
    <w:rsid w:val="00BA5B34"/>
    <w:rsid w:val="00BB09B5"/>
    <w:rsid w:val="00C047FB"/>
    <w:rsid w:val="00C06198"/>
    <w:rsid w:val="00C27E77"/>
    <w:rsid w:val="00CA069F"/>
    <w:rsid w:val="00CB0109"/>
    <w:rsid w:val="00CC4F18"/>
    <w:rsid w:val="00CD0693"/>
    <w:rsid w:val="00D347F1"/>
    <w:rsid w:val="00D4709D"/>
    <w:rsid w:val="00D77123"/>
    <w:rsid w:val="00D87544"/>
    <w:rsid w:val="00D96899"/>
    <w:rsid w:val="00DA0C51"/>
    <w:rsid w:val="00DC4D7A"/>
    <w:rsid w:val="00DC705B"/>
    <w:rsid w:val="00E03907"/>
    <w:rsid w:val="00E12B8E"/>
    <w:rsid w:val="00E13148"/>
    <w:rsid w:val="00E26404"/>
    <w:rsid w:val="00E31DF0"/>
    <w:rsid w:val="00E40EE9"/>
    <w:rsid w:val="00E507E5"/>
    <w:rsid w:val="00E61E24"/>
    <w:rsid w:val="00E652B2"/>
    <w:rsid w:val="00E92407"/>
    <w:rsid w:val="00EC5074"/>
    <w:rsid w:val="00ED4AD7"/>
    <w:rsid w:val="00F01D0D"/>
    <w:rsid w:val="00F12C1E"/>
    <w:rsid w:val="00F158CC"/>
    <w:rsid w:val="00F22B1F"/>
    <w:rsid w:val="00F32B15"/>
    <w:rsid w:val="00F457C1"/>
    <w:rsid w:val="00F767DF"/>
    <w:rsid w:val="00FA6350"/>
    <w:rsid w:val="00FB4187"/>
    <w:rsid w:val="00FC2501"/>
    <w:rsid w:val="00FE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42ACDA"/>
  <w15:docId w15:val="{2E6329F4-0083-41D4-B78E-CA510421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styleId="1">
    <w:name w:val="heading 1"/>
    <w:basedOn w:val="a"/>
    <w:next w:val="a"/>
    <w:pPr>
      <w:keepNext/>
      <w:spacing w:before="180" w:after="180" w:line="720" w:lineRule="auto"/>
      <w:outlineLvl w:val="0"/>
    </w:pPr>
    <w:rPr>
      <w:rFonts w:ascii="Calibri Light" w:hAnsi="Calibri Light"/>
      <w:b/>
      <w:bCs/>
      <w:sz w:val="52"/>
      <w:szCs w:val="5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Balloon Text"/>
    <w:basedOn w:val="a"/>
    <w:rPr>
      <w:rFonts w:ascii="Cambria" w:hAnsi="Cambria"/>
      <w:kern w:val="0"/>
      <w:sz w:val="18"/>
      <w:szCs w:val="18"/>
    </w:rPr>
  </w:style>
  <w:style w:type="character" w:customStyle="1" w:styleId="a5">
    <w:name w:val="註解方塊文字 字元"/>
    <w:rPr>
      <w:rFonts w:ascii="Cambria" w:eastAsia="新細明體" w:hAnsi="Cambria" w:cs="Times New Roman"/>
      <w:sz w:val="18"/>
      <w:szCs w:val="18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 w:cs="Arial Unicode MS"/>
      <w:kern w:val="0"/>
    </w:rPr>
  </w:style>
  <w:style w:type="character" w:styleId="a6">
    <w:name w:val="annotation reference"/>
    <w:rPr>
      <w:sz w:val="18"/>
      <w:szCs w:val="18"/>
    </w:rPr>
  </w:style>
  <w:style w:type="paragraph" w:styleId="a7">
    <w:name w:val="annotation text"/>
    <w:basedOn w:val="a"/>
    <w:rPr>
      <w:kern w:val="0"/>
      <w:sz w:val="20"/>
    </w:rPr>
  </w:style>
  <w:style w:type="character" w:customStyle="1" w:styleId="a8">
    <w:name w:val="註解文字 字元"/>
    <w:rPr>
      <w:rFonts w:ascii="Times New Roman" w:eastAsia="新細明體" w:hAnsi="Times New Roman" w:cs="Times New Roman"/>
      <w:szCs w:val="24"/>
    </w:rPr>
  </w:style>
  <w:style w:type="paragraph" w:styleId="a9">
    <w:name w:val="head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uiPriority w:val="99"/>
    <w:rPr>
      <w:rFonts w:ascii="Times New Roman" w:hAnsi="Times New Roman"/>
      <w:kern w:val="3"/>
    </w:rPr>
  </w:style>
  <w:style w:type="paragraph" w:styleId="ab">
    <w:name w:val="foot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uiPriority w:val="99"/>
    <w:rPr>
      <w:rFonts w:ascii="Times New Roman" w:hAnsi="Times New Roman"/>
      <w:kern w:val="3"/>
    </w:rPr>
  </w:style>
  <w:style w:type="character" w:customStyle="1" w:styleId="style31">
    <w:name w:val="style31"/>
    <w:rPr>
      <w:color w:val="333333"/>
    </w:rPr>
  </w:style>
  <w:style w:type="paragraph" w:styleId="ad">
    <w:name w:val="List Paragraph"/>
    <w:basedOn w:val="a"/>
    <w:pPr>
      <w:ind w:left="480"/>
    </w:pPr>
    <w:rPr>
      <w:rFonts w:ascii="Calibri" w:hAnsi="Calibri"/>
      <w:szCs w:val="22"/>
    </w:rPr>
  </w:style>
  <w:style w:type="paragraph" w:styleId="ae">
    <w:name w:val="Body Text Indent"/>
    <w:basedOn w:val="a"/>
    <w:pPr>
      <w:ind w:left="900" w:hanging="900"/>
    </w:pPr>
  </w:style>
  <w:style w:type="character" w:customStyle="1" w:styleId="af">
    <w:name w:val="本文縮排 字元"/>
    <w:rPr>
      <w:rFonts w:ascii="Times New Roman" w:hAnsi="Times New Roman"/>
      <w:kern w:val="3"/>
      <w:sz w:val="24"/>
      <w:szCs w:val="24"/>
    </w:rPr>
  </w:style>
  <w:style w:type="character" w:customStyle="1" w:styleId="10">
    <w:name w:val="標題 1 字元"/>
    <w:basedOn w:val="a0"/>
    <w:rPr>
      <w:rFonts w:ascii="Calibri Light" w:eastAsia="新細明體" w:hAnsi="Calibri Light" w:cs="Times New Roman"/>
      <w:b/>
      <w:bCs/>
      <w:kern w:val="3"/>
      <w:sz w:val="52"/>
      <w:szCs w:val="52"/>
    </w:rPr>
  </w:style>
  <w:style w:type="paragraph" w:styleId="af0">
    <w:name w:val="TOC Heading"/>
    <w:basedOn w:val="1"/>
    <w:next w:val="a"/>
    <w:uiPriority w:val="39"/>
    <w:qFormat/>
    <w:pPr>
      <w:keepLines/>
      <w:widowControl/>
      <w:suppressAutoHyphens w:val="0"/>
      <w:spacing w:before="240" w:after="0" w:line="240" w:lineRule="auto"/>
      <w:textAlignment w:val="auto"/>
    </w:pPr>
    <w:rPr>
      <w:b w:val="0"/>
      <w:bCs w:val="0"/>
      <w:color w:val="2E74B5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rsid w:val="00301FFD"/>
    <w:pPr>
      <w:tabs>
        <w:tab w:val="right" w:leader="dot" w:pos="9060"/>
      </w:tabs>
      <w:spacing w:line="440" w:lineRule="exact"/>
    </w:pPr>
    <w:rPr>
      <w:rFonts w:ascii="標楷體" w:eastAsia="標楷體" w:hAnsi="標楷體"/>
      <w:b/>
      <w:noProof/>
    </w:rPr>
  </w:style>
  <w:style w:type="character" w:styleId="af1">
    <w:name w:val="FollowedHyperlink"/>
    <w:basedOn w:val="a0"/>
    <w:rPr>
      <w:color w:val="954F72"/>
      <w:u w:val="single"/>
    </w:rPr>
  </w:style>
  <w:style w:type="paragraph" w:customStyle="1" w:styleId="Default">
    <w:name w:val="Default"/>
    <w:pPr>
      <w:widowControl w:val="0"/>
      <w:autoSpaceDE w:val="0"/>
      <w:textAlignment w:val="auto"/>
    </w:pPr>
    <w:rPr>
      <w:rFonts w:ascii="標楷體" w:eastAsia="標楷體" w:hAnsi="標楷體" w:cs="標楷體"/>
      <w:color w:val="000000"/>
      <w:sz w:val="24"/>
      <w:szCs w:val="24"/>
    </w:rPr>
  </w:style>
  <w:style w:type="paragraph" w:styleId="2">
    <w:name w:val="toc 2"/>
    <w:basedOn w:val="a"/>
    <w:next w:val="a"/>
    <w:autoRedefine/>
    <w:uiPriority w:val="39"/>
    <w:unhideWhenUsed/>
    <w:rsid w:val="002E0B2A"/>
    <w:pPr>
      <w:ind w:leftChars="200" w:left="480"/>
    </w:pPr>
  </w:style>
  <w:style w:type="table" w:styleId="af2">
    <w:name w:val="Table Grid"/>
    <w:basedOn w:val="a1"/>
    <w:uiPriority w:val="39"/>
    <w:rsid w:val="002E0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ody Text"/>
    <w:basedOn w:val="a"/>
    <w:link w:val="af4"/>
    <w:rsid w:val="00685CDB"/>
    <w:pPr>
      <w:spacing w:after="120"/>
    </w:pPr>
  </w:style>
  <w:style w:type="character" w:customStyle="1" w:styleId="af4">
    <w:name w:val="本文 字元"/>
    <w:basedOn w:val="a0"/>
    <w:link w:val="af3"/>
    <w:rsid w:val="00685CDB"/>
    <w:rPr>
      <w:rFonts w:ascii="Times New Roman" w:hAnsi="Times New Roman"/>
      <w:kern w:val="3"/>
      <w:sz w:val="24"/>
      <w:szCs w:val="24"/>
    </w:rPr>
  </w:style>
  <w:style w:type="paragraph" w:customStyle="1" w:styleId="20">
    <w:name w:val="實習內文2編號"/>
    <w:basedOn w:val="a"/>
    <w:rsid w:val="00CC4F18"/>
    <w:pPr>
      <w:tabs>
        <w:tab w:val="left" w:pos="1501"/>
      </w:tabs>
      <w:snapToGrid w:val="0"/>
    </w:pPr>
    <w:rPr>
      <w:rFonts w:eastAsia="標楷體"/>
    </w:rPr>
  </w:style>
  <w:style w:type="character" w:styleId="af5">
    <w:name w:val="Strong"/>
    <w:basedOn w:val="a0"/>
    <w:uiPriority w:val="22"/>
    <w:qFormat/>
    <w:rsid w:val="00E03907"/>
    <w:rPr>
      <w:b/>
      <w:bCs/>
    </w:rPr>
  </w:style>
  <w:style w:type="paragraph" w:styleId="HTML">
    <w:name w:val="HTML Preformatted"/>
    <w:basedOn w:val="a"/>
    <w:link w:val="HTML0"/>
    <w:rsid w:val="0047415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</w:rPr>
  </w:style>
  <w:style w:type="character" w:customStyle="1" w:styleId="HTML0">
    <w:name w:val="HTML 預設格式 字元"/>
    <w:basedOn w:val="a0"/>
    <w:link w:val="HTML"/>
    <w:rsid w:val="00474156"/>
    <w:rPr>
      <w:rFonts w:ascii="細明體" w:eastAsia="細明體" w:hAnsi="細明體"/>
      <w:sz w:val="24"/>
      <w:szCs w:val="24"/>
    </w:rPr>
  </w:style>
  <w:style w:type="paragraph" w:customStyle="1" w:styleId="21">
    <w:name w:val="實習內文2"/>
    <w:basedOn w:val="a"/>
    <w:rsid w:val="00474156"/>
    <w:pPr>
      <w:snapToGrid w:val="0"/>
      <w:ind w:left="1008" w:firstLine="12"/>
    </w:pPr>
    <w:rPr>
      <w:rFonts w:ascii="標楷體" w:eastAsia="標楷體" w:hAnsi="標楷體"/>
    </w:rPr>
  </w:style>
  <w:style w:type="paragraph" w:styleId="af6">
    <w:name w:val="No Spacing"/>
    <w:uiPriority w:val="1"/>
    <w:qFormat/>
    <w:rsid w:val="00F767DF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customStyle="1" w:styleId="Standard">
    <w:name w:val="Standard"/>
    <w:rsid w:val="00332F08"/>
    <w:pPr>
      <w:widowControl w:val="0"/>
      <w:suppressAutoHyphens/>
    </w:pPr>
    <w:rPr>
      <w:rFonts w:ascii="Times New Roman" w:eastAsia="新細明體, PMingLiU" w:hAnsi="Times New Roman"/>
      <w:kern w:val="3"/>
      <w:sz w:val="24"/>
      <w:szCs w:val="24"/>
    </w:rPr>
  </w:style>
  <w:style w:type="paragraph" w:styleId="af7">
    <w:name w:val="Plain Text"/>
    <w:basedOn w:val="Standard"/>
    <w:link w:val="af8"/>
    <w:rsid w:val="00332F08"/>
    <w:rPr>
      <w:rFonts w:ascii="細明體, MingLiU" w:eastAsia="細明體, MingLiU" w:hAnsi="細明體, MingLiU" w:cs="Courier New"/>
      <w:szCs w:val="20"/>
    </w:rPr>
  </w:style>
  <w:style w:type="character" w:customStyle="1" w:styleId="af8">
    <w:name w:val="純文字 字元"/>
    <w:basedOn w:val="a0"/>
    <w:link w:val="af7"/>
    <w:rsid w:val="00332F08"/>
    <w:rPr>
      <w:rFonts w:ascii="細明體, MingLiU" w:eastAsia="細明體, MingLiU" w:hAnsi="細明體, MingLiU" w:cs="Courier New"/>
      <w:kern w:val="3"/>
      <w:sz w:val="24"/>
    </w:rPr>
  </w:style>
  <w:style w:type="character" w:customStyle="1" w:styleId="12">
    <w:name w:val="未解析的提及項目1"/>
    <w:basedOn w:val="a0"/>
    <w:uiPriority w:val="99"/>
    <w:semiHidden/>
    <w:unhideWhenUsed/>
    <w:rsid w:val="00137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99DFCE-D422-414E-9245-0CA047F74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399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USER</cp:lastModifiedBy>
  <cp:revision>2</cp:revision>
  <cp:lastPrinted>2021-10-28T01:12:00Z</cp:lastPrinted>
  <dcterms:created xsi:type="dcterms:W3CDTF">2021-11-01T02:59:00Z</dcterms:created>
  <dcterms:modified xsi:type="dcterms:W3CDTF">2021-11-01T02:59:00Z</dcterms:modified>
</cp:coreProperties>
</file>